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835"/>
        <w:gridCol w:w="1629"/>
        <w:gridCol w:w="5620"/>
        <w:gridCol w:w="1555"/>
      </w:tblGrid>
      <w:tr w:rsidR="00625C0D" w:rsidRPr="00CD5776" w14:paraId="0409AB84" w14:textId="77777777" w:rsidTr="00495FE5">
        <w:tc>
          <w:tcPr>
            <w:tcW w:w="851" w:type="dxa"/>
          </w:tcPr>
          <w:p w14:paraId="317F4625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Sl no:</w:t>
            </w:r>
          </w:p>
        </w:tc>
        <w:tc>
          <w:tcPr>
            <w:tcW w:w="1447" w:type="dxa"/>
          </w:tcPr>
          <w:p w14:paraId="7AB2C378" w14:textId="77777777" w:rsidR="00625C0D" w:rsidRPr="00CD5776" w:rsidRDefault="00625C0D" w:rsidP="007B2F51">
            <w:pPr>
              <w:jc w:val="center"/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Name of the drug</w:t>
            </w:r>
          </w:p>
        </w:tc>
        <w:tc>
          <w:tcPr>
            <w:tcW w:w="5784" w:type="dxa"/>
          </w:tcPr>
          <w:p w14:paraId="3701BE1E" w14:textId="77777777" w:rsidR="00625C0D" w:rsidRPr="00CD5776" w:rsidRDefault="00625C0D" w:rsidP="00625C0D">
            <w:pPr>
              <w:jc w:val="center"/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Mechanism of action</w:t>
            </w:r>
          </w:p>
        </w:tc>
        <w:tc>
          <w:tcPr>
            <w:tcW w:w="1557" w:type="dxa"/>
          </w:tcPr>
          <w:p w14:paraId="58E7518D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Working concentration</w:t>
            </w:r>
          </w:p>
        </w:tc>
      </w:tr>
      <w:tr w:rsidR="00625C0D" w:rsidRPr="00CD5776" w14:paraId="60C4D14D" w14:textId="77777777" w:rsidTr="00495FE5">
        <w:trPr>
          <w:trHeight w:val="312"/>
        </w:trPr>
        <w:tc>
          <w:tcPr>
            <w:tcW w:w="851" w:type="dxa"/>
          </w:tcPr>
          <w:p w14:paraId="0205999C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2BE2A10F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4OH Tamoxifen</w:t>
            </w:r>
          </w:p>
        </w:tc>
        <w:tc>
          <w:tcPr>
            <w:tcW w:w="5784" w:type="dxa"/>
          </w:tcPr>
          <w:p w14:paraId="30497673" w14:textId="27A46217" w:rsidR="00625C0D" w:rsidRPr="00CD5776" w:rsidRDefault="00625C0D" w:rsidP="00625C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CD5776">
              <w:rPr>
                <w:rFonts w:ascii="Times New Roman" w:hAnsi="Times New Roman" w:cs="Times New Roman"/>
              </w:rPr>
              <w:t>locks the effects of estrogen on hormone receptor-positive breast cancer cells by attaching to the estrogen receptors on the cells.</w:t>
            </w:r>
          </w:p>
        </w:tc>
        <w:tc>
          <w:tcPr>
            <w:tcW w:w="1557" w:type="dxa"/>
          </w:tcPr>
          <w:p w14:paraId="0D51D486" w14:textId="1C25183F" w:rsidR="00625C0D" w:rsidRPr="00CD5776" w:rsidRDefault="00625C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DA10BF">
              <w:rPr>
                <w:rFonts w:ascii="Times New Roman" w:hAnsi="Times New Roman" w:cs="Times New Roman"/>
              </w:rPr>
              <w:t xml:space="preserve"> µM</w:t>
            </w:r>
          </w:p>
        </w:tc>
      </w:tr>
      <w:tr w:rsidR="00625C0D" w:rsidRPr="00CD5776" w14:paraId="4977C4B2" w14:textId="77777777" w:rsidTr="00495FE5">
        <w:tc>
          <w:tcPr>
            <w:tcW w:w="851" w:type="dxa"/>
          </w:tcPr>
          <w:p w14:paraId="799E6989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4D43A28E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Bafilomycin</w:t>
            </w:r>
          </w:p>
        </w:tc>
        <w:tc>
          <w:tcPr>
            <w:tcW w:w="5784" w:type="dxa"/>
          </w:tcPr>
          <w:p w14:paraId="36C0101B" w14:textId="07790757" w:rsidR="00625C0D" w:rsidRPr="00CD5776" w:rsidRDefault="00625C0D" w:rsidP="00625C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B346E4">
              <w:rPr>
                <w:rFonts w:ascii="Times New Roman" w:hAnsi="Times New Roman" w:cs="Times New Roman"/>
              </w:rPr>
              <w:t>nteracts with the proton pump V-ATPas</w:t>
            </w:r>
            <w:r>
              <w:rPr>
                <w:rFonts w:ascii="Times New Roman" w:hAnsi="Times New Roman" w:cs="Times New Roman"/>
              </w:rPr>
              <w:t>e</w:t>
            </w:r>
            <w:r w:rsidRPr="00B346E4">
              <w:rPr>
                <w:rFonts w:ascii="Times New Roman" w:hAnsi="Times New Roman" w:cs="Times New Roman"/>
              </w:rPr>
              <w:t>,</w:t>
            </w:r>
            <w:r w:rsidRPr="004430AB">
              <w:rPr>
                <w:rFonts w:ascii="Arial" w:hAnsi="Arial" w:cs="Arial"/>
                <w:color w:val="FFFFFF"/>
                <w:sz w:val="30"/>
                <w:szCs w:val="30"/>
              </w:rPr>
              <w:t xml:space="preserve"> </w:t>
            </w:r>
            <w:r w:rsidRPr="004430AB">
              <w:rPr>
                <w:rFonts w:ascii="Times New Roman" w:hAnsi="Times New Roman" w:cs="Times New Roman"/>
              </w:rPr>
              <w:t>inhibiting lysosomal acidification by preventing the passage of protons into the lysosomal lumen.</w:t>
            </w:r>
          </w:p>
        </w:tc>
        <w:tc>
          <w:tcPr>
            <w:tcW w:w="1557" w:type="dxa"/>
          </w:tcPr>
          <w:p w14:paraId="0136B294" w14:textId="6B921C6E" w:rsidR="00625C0D" w:rsidRPr="00CD5776" w:rsidRDefault="00625C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7608E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M</w:t>
            </w:r>
          </w:p>
        </w:tc>
      </w:tr>
      <w:tr w:rsidR="00625C0D" w:rsidRPr="00CD5776" w14:paraId="212DCDF0" w14:textId="77777777" w:rsidTr="00495FE5">
        <w:tc>
          <w:tcPr>
            <w:tcW w:w="851" w:type="dxa"/>
          </w:tcPr>
          <w:p w14:paraId="12C1AB09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2ACB2348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Camptothecin</w:t>
            </w:r>
          </w:p>
        </w:tc>
        <w:tc>
          <w:tcPr>
            <w:tcW w:w="5784" w:type="dxa"/>
          </w:tcPr>
          <w:p w14:paraId="4E153EAC" w14:textId="30851EB7" w:rsidR="00625C0D" w:rsidRPr="00CD5776" w:rsidRDefault="00625C0D" w:rsidP="00625C0D">
            <w:pPr>
              <w:jc w:val="both"/>
              <w:rPr>
                <w:rFonts w:ascii="Times New Roman" w:hAnsi="Times New Roman" w:cs="Times New Roman"/>
              </w:rPr>
            </w:pPr>
            <w:r w:rsidRPr="00895CDA">
              <w:rPr>
                <w:rFonts w:ascii="Times New Roman" w:hAnsi="Times New Roman" w:cs="Times New Roman"/>
              </w:rPr>
              <w:t>Camptothecin complexes with type I DNA topoisomerase</w:t>
            </w:r>
            <w:r>
              <w:rPr>
                <w:rFonts w:ascii="Times New Roman" w:hAnsi="Times New Roman" w:cs="Times New Roman"/>
              </w:rPr>
              <w:t>,</w:t>
            </w:r>
            <w:r w:rsidRPr="00895C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nhibit</w:t>
            </w:r>
            <w:r w:rsidRPr="00895CDA">
              <w:rPr>
                <w:rFonts w:ascii="Times New Roman" w:hAnsi="Times New Roman" w:cs="Times New Roman"/>
              </w:rPr>
              <w:t xml:space="preserve"> both cleavage and religation reactions of DNA replication</w:t>
            </w:r>
          </w:p>
        </w:tc>
        <w:tc>
          <w:tcPr>
            <w:tcW w:w="1557" w:type="dxa"/>
          </w:tcPr>
          <w:p w14:paraId="20122B32" w14:textId="0A4ECBFA" w:rsidR="00625C0D" w:rsidRPr="00CD5776" w:rsidRDefault="008A60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0407EE">
              <w:rPr>
                <w:rFonts w:ascii="Times New Roman" w:hAnsi="Times New Roman" w:cs="Times New Roman"/>
              </w:rPr>
              <w:t xml:space="preserve"> </w:t>
            </w:r>
            <w:r w:rsidR="00697830">
              <w:rPr>
                <w:rFonts w:ascii="Times New Roman" w:hAnsi="Times New Roman" w:cs="Times New Roman"/>
              </w:rPr>
              <w:t>µM</w:t>
            </w:r>
          </w:p>
        </w:tc>
      </w:tr>
      <w:tr w:rsidR="00625C0D" w:rsidRPr="00CD5776" w14:paraId="10A165B4" w14:textId="77777777" w:rsidTr="00495FE5">
        <w:tc>
          <w:tcPr>
            <w:tcW w:w="851" w:type="dxa"/>
          </w:tcPr>
          <w:p w14:paraId="7542308C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074D6C30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Chloroquine</w:t>
            </w:r>
          </w:p>
        </w:tc>
        <w:tc>
          <w:tcPr>
            <w:tcW w:w="5784" w:type="dxa"/>
          </w:tcPr>
          <w:p w14:paraId="403C34B2" w14:textId="215767D3" w:rsidR="00625C0D" w:rsidRPr="00CD5776" w:rsidRDefault="00625C0D" w:rsidP="00625C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7B2F51">
              <w:rPr>
                <w:rFonts w:ascii="Times New Roman" w:hAnsi="Times New Roman" w:cs="Times New Roman"/>
              </w:rPr>
              <w:t>locks the autophagic flux through the same mechanism as</w:t>
            </w:r>
            <w:r>
              <w:rPr>
                <w:rFonts w:ascii="Times New Roman" w:hAnsi="Times New Roman" w:cs="Times New Roman"/>
              </w:rPr>
              <w:t xml:space="preserve"> b</w:t>
            </w:r>
            <w:r w:rsidRPr="007B2F51">
              <w:rPr>
                <w:rFonts w:ascii="Times New Roman" w:hAnsi="Times New Roman" w:cs="Times New Roman"/>
              </w:rPr>
              <w:t>af</w:t>
            </w:r>
            <w:r>
              <w:rPr>
                <w:rFonts w:ascii="Times New Roman" w:hAnsi="Times New Roman" w:cs="Times New Roman"/>
              </w:rPr>
              <w:t>ilomycin</w:t>
            </w:r>
            <w:r w:rsidRPr="007B2F51">
              <w:rPr>
                <w:rFonts w:ascii="Times New Roman" w:hAnsi="Times New Roman" w:cs="Times New Roman"/>
              </w:rPr>
              <w:t>, which increases lysosomal pH and thus inhibits the activity of resident hydrolase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57" w:type="dxa"/>
          </w:tcPr>
          <w:p w14:paraId="60BE6089" w14:textId="2FCCECBF" w:rsidR="00625C0D" w:rsidRPr="00CD5776" w:rsidRDefault="0069783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  <w:r w:rsidR="00FF49C2">
              <w:rPr>
                <w:rFonts w:ascii="Times New Roman" w:hAnsi="Times New Roman" w:cs="Times New Roman"/>
              </w:rPr>
              <w:t xml:space="preserve"> µM</w:t>
            </w:r>
          </w:p>
        </w:tc>
      </w:tr>
      <w:tr w:rsidR="00625C0D" w:rsidRPr="00CD5776" w14:paraId="60207AB9" w14:textId="77777777" w:rsidTr="00495FE5">
        <w:tc>
          <w:tcPr>
            <w:tcW w:w="851" w:type="dxa"/>
          </w:tcPr>
          <w:p w14:paraId="1AC76D28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6FB35BF0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Cisplatin</w:t>
            </w:r>
          </w:p>
        </w:tc>
        <w:tc>
          <w:tcPr>
            <w:tcW w:w="5784" w:type="dxa"/>
          </w:tcPr>
          <w:p w14:paraId="4EDB002C" w14:textId="704ACCBB" w:rsidR="00625C0D" w:rsidRPr="00CD5776" w:rsidRDefault="00772CC7" w:rsidP="00625C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 </w:t>
            </w:r>
            <w:r w:rsidR="00625C0D" w:rsidRPr="00625C0D">
              <w:rPr>
                <w:rFonts w:ascii="Times New Roman" w:hAnsi="Times New Roman" w:cs="Times New Roman"/>
              </w:rPr>
              <w:t>acts via non-cell cycle-specific cytotoxicity, which is achieved through the covalent binding of platinum to the purine bases guanine and adenine</w:t>
            </w:r>
          </w:p>
        </w:tc>
        <w:tc>
          <w:tcPr>
            <w:tcW w:w="1557" w:type="dxa"/>
          </w:tcPr>
          <w:p w14:paraId="42A266BC" w14:textId="400F53F7" w:rsidR="00625C0D" w:rsidRPr="00CD5776" w:rsidRDefault="00882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 µg/</w:t>
            </w:r>
            <w:r w:rsidR="00F87A43">
              <w:rPr>
                <w:rFonts w:ascii="Times New Roman" w:hAnsi="Times New Roman" w:cs="Times New Roman"/>
              </w:rPr>
              <w:t>ml</w:t>
            </w:r>
          </w:p>
        </w:tc>
      </w:tr>
      <w:tr w:rsidR="00625C0D" w:rsidRPr="00CD5776" w14:paraId="269134D8" w14:textId="77777777" w:rsidTr="00495FE5">
        <w:tc>
          <w:tcPr>
            <w:tcW w:w="851" w:type="dxa"/>
          </w:tcPr>
          <w:p w14:paraId="5910EEC9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79A57E37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cycloheximide</w:t>
            </w:r>
          </w:p>
        </w:tc>
        <w:tc>
          <w:tcPr>
            <w:tcW w:w="5784" w:type="dxa"/>
          </w:tcPr>
          <w:p w14:paraId="5CE80515" w14:textId="2AE1FC1D" w:rsidR="00625C0D" w:rsidRPr="00C0253F" w:rsidRDefault="00C0253F" w:rsidP="00B15197">
            <w:pPr>
              <w:jc w:val="both"/>
              <w:rPr>
                <w:rFonts w:ascii="Times New Roman" w:hAnsi="Times New Roman" w:cs="Times New Roman"/>
              </w:rPr>
            </w:pPr>
            <w:r w:rsidRPr="00C0253F">
              <w:rPr>
                <w:rFonts w:ascii="Times New Roman" w:hAnsi="Times New Roman" w:cs="Times New Roman"/>
              </w:rPr>
              <w:t>Block</w:t>
            </w:r>
            <w:r>
              <w:rPr>
                <w:rFonts w:ascii="Times New Roman" w:hAnsi="Times New Roman" w:cs="Times New Roman"/>
              </w:rPr>
              <w:t xml:space="preserve">s </w:t>
            </w:r>
            <w:r w:rsidRPr="00C0253F">
              <w:rPr>
                <w:rFonts w:ascii="Times New Roman" w:hAnsi="Times New Roman" w:cs="Times New Roman"/>
              </w:rPr>
              <w:t>eukaryotic </w:t>
            </w:r>
            <w:hyperlink r:id="rId5" w:tooltip="Translation (genetics)" w:history="1">
              <w:r w:rsidRPr="00C0253F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nslational</w:t>
              </w:r>
              <w:r w:rsidRPr="00C0253F">
                <w:rPr>
                  <w:rStyle w:val="Hyperlink"/>
                  <w:rFonts w:ascii="Times New Roman" w:hAnsi="Times New Roman" w:cs="Times New Roman"/>
                  <w:color w:val="auto"/>
                </w:rPr>
                <w:t xml:space="preserve"> </w:t>
              </w:r>
              <w:r w:rsidRPr="00C0253F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elongation</w:t>
              </w:r>
            </w:hyperlink>
            <w:r>
              <w:rPr>
                <w:rFonts w:ascii="Times New Roman" w:hAnsi="Times New Roman" w:cs="Times New Roman"/>
              </w:rPr>
              <w:t xml:space="preserve"> by</w:t>
            </w:r>
            <w:r w:rsidR="00E71082">
              <w:rPr>
                <w:rFonts w:ascii="Times New Roman" w:hAnsi="Times New Roman" w:cs="Times New Roman"/>
              </w:rPr>
              <w:t xml:space="preserve"> </w:t>
            </w:r>
            <w:r w:rsidR="00B15197">
              <w:rPr>
                <w:rFonts w:ascii="Times New Roman" w:hAnsi="Times New Roman" w:cs="Times New Roman"/>
              </w:rPr>
              <w:t xml:space="preserve">interfering </w:t>
            </w:r>
            <w:r w:rsidR="00E71082" w:rsidRPr="00E71082">
              <w:rPr>
                <w:rFonts w:ascii="Times New Roman" w:hAnsi="Times New Roman" w:cs="Times New Roman"/>
              </w:rPr>
              <w:t>with the translocation step in protein synthesis </w:t>
            </w:r>
          </w:p>
        </w:tc>
        <w:tc>
          <w:tcPr>
            <w:tcW w:w="1557" w:type="dxa"/>
          </w:tcPr>
          <w:p w14:paraId="4C17CF45" w14:textId="1BA24A86" w:rsidR="00625C0D" w:rsidRPr="00CD5776" w:rsidRDefault="00F87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 µg/ml</w:t>
            </w:r>
          </w:p>
        </w:tc>
      </w:tr>
      <w:tr w:rsidR="00625C0D" w:rsidRPr="00CD5776" w14:paraId="396376C8" w14:textId="77777777" w:rsidTr="00495FE5">
        <w:tc>
          <w:tcPr>
            <w:tcW w:w="851" w:type="dxa"/>
          </w:tcPr>
          <w:p w14:paraId="2BA50AB4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759852C2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Endoxifen</w:t>
            </w:r>
          </w:p>
        </w:tc>
        <w:tc>
          <w:tcPr>
            <w:tcW w:w="5784" w:type="dxa"/>
          </w:tcPr>
          <w:p w14:paraId="6FABE598" w14:textId="575568F3" w:rsidR="00625C0D" w:rsidRPr="007F0B2A" w:rsidRDefault="007F0B2A">
            <w:pPr>
              <w:rPr>
                <w:rFonts w:ascii="Times New Roman" w:hAnsi="Times New Roman" w:cs="Times New Roman"/>
              </w:rPr>
            </w:pPr>
            <w:r w:rsidRPr="007F0B2A">
              <w:rPr>
                <w:rFonts w:ascii="Times New Roman" w:hAnsi="Times New Roman" w:cs="Times New Roman"/>
              </w:rPr>
              <w:t>It exerts an antiestrogenic effect in the breast by inhibiting ERα signaling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57" w:type="dxa"/>
          </w:tcPr>
          <w:p w14:paraId="3093E1A5" w14:textId="4BFA3224" w:rsidR="00625C0D" w:rsidRPr="00CD5776" w:rsidRDefault="00355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µM</w:t>
            </w:r>
          </w:p>
        </w:tc>
      </w:tr>
      <w:tr w:rsidR="00625C0D" w:rsidRPr="00CD5776" w14:paraId="22FFEABB" w14:textId="77777777" w:rsidTr="00495FE5">
        <w:tc>
          <w:tcPr>
            <w:tcW w:w="851" w:type="dxa"/>
          </w:tcPr>
          <w:p w14:paraId="37D0A1F6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59E222E6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Etoposide</w:t>
            </w:r>
          </w:p>
        </w:tc>
        <w:tc>
          <w:tcPr>
            <w:tcW w:w="5784" w:type="dxa"/>
          </w:tcPr>
          <w:p w14:paraId="5361A4CD" w14:textId="539AC8FB" w:rsidR="00625C0D" w:rsidRPr="00CD5776" w:rsidRDefault="00DD7B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DD7BF7">
              <w:rPr>
                <w:rFonts w:ascii="Times New Roman" w:hAnsi="Times New Roman" w:cs="Times New Roman"/>
              </w:rPr>
              <w:t>nhibits DNA synthesis by forming a complex with topoisomerase II and DNA</w:t>
            </w:r>
            <w:r>
              <w:rPr>
                <w:rFonts w:ascii="Times New Roman" w:hAnsi="Times New Roman" w:cs="Times New Roman"/>
              </w:rPr>
              <w:t xml:space="preserve"> synthesis.</w:t>
            </w:r>
          </w:p>
        </w:tc>
        <w:tc>
          <w:tcPr>
            <w:tcW w:w="1557" w:type="dxa"/>
          </w:tcPr>
          <w:p w14:paraId="63FC1EBE" w14:textId="3D8EFFF1" w:rsidR="00625C0D" w:rsidRPr="00CD5776" w:rsidRDefault="00281E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 µM</w:t>
            </w:r>
          </w:p>
        </w:tc>
      </w:tr>
      <w:tr w:rsidR="00625C0D" w:rsidRPr="00CD5776" w14:paraId="751BB327" w14:textId="77777777" w:rsidTr="00495FE5">
        <w:tc>
          <w:tcPr>
            <w:tcW w:w="851" w:type="dxa"/>
          </w:tcPr>
          <w:p w14:paraId="4EDCD6AF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0924CDBF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MG132</w:t>
            </w:r>
          </w:p>
        </w:tc>
        <w:tc>
          <w:tcPr>
            <w:tcW w:w="5784" w:type="dxa"/>
          </w:tcPr>
          <w:p w14:paraId="63F5C784" w14:textId="50F827AD" w:rsidR="00625C0D" w:rsidRPr="00CD5776" w:rsidRDefault="007D4EF0">
            <w:pPr>
              <w:rPr>
                <w:rFonts w:ascii="Times New Roman" w:hAnsi="Times New Roman" w:cs="Times New Roman"/>
              </w:rPr>
            </w:pPr>
            <w:r w:rsidRPr="007D4EF0">
              <w:rPr>
                <w:rFonts w:ascii="Times New Roman" w:hAnsi="Times New Roman" w:cs="Times New Roman"/>
              </w:rPr>
              <w:t xml:space="preserve">MG-132 reduces the degradation of </w:t>
            </w:r>
            <w:r>
              <w:rPr>
                <w:rFonts w:ascii="Times New Roman" w:hAnsi="Times New Roman" w:cs="Times New Roman"/>
              </w:rPr>
              <w:t>ubiquitin-conjugated</w:t>
            </w:r>
            <w:r w:rsidRPr="007D4EF0">
              <w:rPr>
                <w:rFonts w:ascii="Times New Roman" w:hAnsi="Times New Roman" w:cs="Times New Roman"/>
              </w:rPr>
              <w:t xml:space="preserve"> proteins in mammalian cells by the 26S proteasome. </w:t>
            </w:r>
          </w:p>
        </w:tc>
        <w:tc>
          <w:tcPr>
            <w:tcW w:w="1557" w:type="dxa"/>
          </w:tcPr>
          <w:p w14:paraId="66F3F675" w14:textId="336FF8CE" w:rsidR="00625C0D" w:rsidRPr="00CD5776" w:rsidRDefault="00355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nM</w:t>
            </w:r>
          </w:p>
        </w:tc>
      </w:tr>
      <w:tr w:rsidR="00625C0D" w:rsidRPr="00CD5776" w14:paraId="32419B62" w14:textId="77777777" w:rsidTr="00495FE5">
        <w:tc>
          <w:tcPr>
            <w:tcW w:w="851" w:type="dxa"/>
          </w:tcPr>
          <w:p w14:paraId="42B4DDB9" w14:textId="77777777" w:rsidR="00625C0D" w:rsidRPr="00CD5776" w:rsidRDefault="00625C0D" w:rsidP="00073F2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2FAAD41B" w14:textId="77777777" w:rsidR="00625C0D" w:rsidRPr="00CD5776" w:rsidRDefault="00625C0D">
            <w:pPr>
              <w:rPr>
                <w:rFonts w:ascii="Times New Roman" w:hAnsi="Times New Roman" w:cs="Times New Roman"/>
              </w:rPr>
            </w:pPr>
            <w:r w:rsidRPr="00CD5776">
              <w:rPr>
                <w:rFonts w:ascii="Times New Roman" w:hAnsi="Times New Roman" w:cs="Times New Roman"/>
              </w:rPr>
              <w:t>Paclitaxel</w:t>
            </w:r>
          </w:p>
        </w:tc>
        <w:tc>
          <w:tcPr>
            <w:tcW w:w="5784" w:type="dxa"/>
          </w:tcPr>
          <w:p w14:paraId="4797D7BD" w14:textId="79A9AD8F" w:rsidR="00625C0D" w:rsidRPr="00B34BC4" w:rsidRDefault="00B34BC4">
            <w:pPr>
              <w:rPr>
                <w:rFonts w:ascii="Times New Roman" w:hAnsi="Times New Roman" w:cs="Times New Roman"/>
              </w:rPr>
            </w:pPr>
            <w:r w:rsidRPr="00B34BC4">
              <w:rPr>
                <w:rFonts w:ascii="Times New Roman" w:hAnsi="Times New Roman" w:cs="Times New Roman"/>
              </w:rPr>
              <w:t>It works by </w:t>
            </w:r>
            <w:r>
              <w:rPr>
                <w:rFonts w:ascii="Times New Roman" w:hAnsi="Times New Roman" w:cs="Times New Roman"/>
              </w:rPr>
              <w:t>interfering</w:t>
            </w:r>
            <w:r w:rsidRPr="00B34BC4">
              <w:rPr>
                <w:rFonts w:ascii="Times New Roman" w:hAnsi="Times New Roman" w:cs="Times New Roman"/>
              </w:rPr>
              <w:t xml:space="preserve"> with the normal function of microtubules during cell division.</w:t>
            </w:r>
          </w:p>
        </w:tc>
        <w:tc>
          <w:tcPr>
            <w:tcW w:w="1557" w:type="dxa"/>
          </w:tcPr>
          <w:p w14:paraId="273C55E3" w14:textId="1662B140" w:rsidR="00625C0D" w:rsidRPr="00CD5776" w:rsidRDefault="00AB41D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µM</w:t>
            </w:r>
          </w:p>
        </w:tc>
      </w:tr>
    </w:tbl>
    <w:p w14:paraId="385A9975" w14:textId="77777777" w:rsidR="00073F24" w:rsidRPr="00CD5776" w:rsidRDefault="00073F24">
      <w:pPr>
        <w:rPr>
          <w:rFonts w:ascii="Times New Roman" w:hAnsi="Times New Roman" w:cs="Times New Roman"/>
        </w:rPr>
      </w:pPr>
    </w:p>
    <w:sectPr w:rsidR="00073F24" w:rsidRPr="00CD57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40A7B"/>
    <w:multiLevelType w:val="hybridMultilevel"/>
    <w:tmpl w:val="FC609E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07C37"/>
    <w:multiLevelType w:val="hybridMultilevel"/>
    <w:tmpl w:val="2B8033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45949">
    <w:abstractNumId w:val="1"/>
  </w:num>
  <w:num w:numId="2" w16cid:durableId="508104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E1MTcwtTQzNDZU0lEKTi0uzszPAykwrAUAwNkJmiwAAAA="/>
  </w:docVars>
  <w:rsids>
    <w:rsidRoot w:val="00073F24"/>
    <w:rsid w:val="000407EE"/>
    <w:rsid w:val="00073F24"/>
    <w:rsid w:val="001470DE"/>
    <w:rsid w:val="001B5BD1"/>
    <w:rsid w:val="002267B2"/>
    <w:rsid w:val="00281EB1"/>
    <w:rsid w:val="002D26C1"/>
    <w:rsid w:val="00355806"/>
    <w:rsid w:val="003A7A93"/>
    <w:rsid w:val="004430AB"/>
    <w:rsid w:val="00495FE5"/>
    <w:rsid w:val="00625C0D"/>
    <w:rsid w:val="00675889"/>
    <w:rsid w:val="00697830"/>
    <w:rsid w:val="007608E5"/>
    <w:rsid w:val="00772CC7"/>
    <w:rsid w:val="007B2F51"/>
    <w:rsid w:val="007D4EF0"/>
    <w:rsid w:val="007F0B2A"/>
    <w:rsid w:val="007F4ECA"/>
    <w:rsid w:val="008827DE"/>
    <w:rsid w:val="00895CDA"/>
    <w:rsid w:val="008A6006"/>
    <w:rsid w:val="008D2319"/>
    <w:rsid w:val="00AB41D0"/>
    <w:rsid w:val="00AD2034"/>
    <w:rsid w:val="00B15197"/>
    <w:rsid w:val="00B346E4"/>
    <w:rsid w:val="00B34BC4"/>
    <w:rsid w:val="00B92B1E"/>
    <w:rsid w:val="00C0253F"/>
    <w:rsid w:val="00CC5350"/>
    <w:rsid w:val="00CD5776"/>
    <w:rsid w:val="00DA10BF"/>
    <w:rsid w:val="00DD7BF7"/>
    <w:rsid w:val="00E63B14"/>
    <w:rsid w:val="00E71082"/>
    <w:rsid w:val="00F87A43"/>
    <w:rsid w:val="00FF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BD82D6"/>
  <w15:chartTrackingRefBased/>
  <w15:docId w15:val="{2FE3232F-FF5B-4778-A904-96437CA80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ml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3F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3F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3F2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3F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3F2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3F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3F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3F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3F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3F2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3F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3F2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3F2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3F2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3F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3F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3F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3F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3F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3F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3F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3F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3F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3F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3F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3F2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3F2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3F2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3F24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073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25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Translation_(genetics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13</Characters>
  <Application>Microsoft Office Word</Application>
  <DocSecurity>0</DocSecurity>
  <Lines>63</Lines>
  <Paragraphs>44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athy S</dc:creator>
  <cp:keywords/>
  <dc:description/>
  <cp:lastModifiedBy>Aparna G J</cp:lastModifiedBy>
  <cp:revision>2</cp:revision>
  <dcterms:created xsi:type="dcterms:W3CDTF">2025-03-24T10:09:00Z</dcterms:created>
  <dcterms:modified xsi:type="dcterms:W3CDTF">2025-03-2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fa09ac-9ac8-479b-bed7-7a6bd16453f8</vt:lpwstr>
  </property>
</Properties>
</file>